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йлюбаев</w:t>
      </w:r>
      <w:r>
        <w:t xml:space="preserve"> </w:t>
      </w:r>
      <w:r>
        <w:t xml:space="preserve">Сыймык</w:t>
      </w:r>
      <w:r>
        <w:t xml:space="preserve"> </w:t>
      </w:r>
      <w:r>
        <w:t xml:space="preserve">Эрк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 файловый менеджер Midnight Commander, переместился в директорию ~/work/arch-pc с помощью стрелок и клавиши ввода, после чего нажатием F7 создал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56396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29082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Затем, используя команду touch, я создал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54923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Для редактирования файла я активировал редактор mceditor, нажав F4, и приступил к написанию кода, который соответствовал поставленной задач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586861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Для проверки содержимого файла на наличие введенного кода я воспользовался просмотрщиком, вызванным клавишей F3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26004" cy="4629751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62742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t xml:space="preserve">Загрузил файл in_out.asm и поместил его в текущий рабочий каталог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21581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Используя клавишу F5, я скопировал код из файла lab05-1.asm в новый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83673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После этого я дописал код в файле lab05-2.asm, включив использование подпрограмм из файла in_out.asm, скомпилировал и запустил программу для провер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552749" cy="3551722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53629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 подпрограмму sprintLF на sprint, что после перекомпиляции привело к отсутствию перевода строки после вывода текста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283242" cy="3272589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71810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927107" cy="5505650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85630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368842" cy="3638349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21559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йлюбаев Сыймык Эркинович</dc:creator>
  <dc:language>ru-RU</dc:language>
  <cp:keywords/>
  <dcterms:created xsi:type="dcterms:W3CDTF">2024-02-06T16:48:57Z</dcterms:created>
  <dcterms:modified xsi:type="dcterms:W3CDTF">2024-02-06T1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